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54DE3" w14:textId="727B026C" w:rsidR="00580FA5" w:rsidRDefault="001B7B38" w:rsidP="00D23BF5">
      <w:pPr>
        <w:spacing w:after="0"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Informacja prasowa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</w:t>
      </w:r>
      <w:r w:rsidR="00625088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</w:t>
      </w:r>
      <w:r w:rsidR="0047330B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Warszawa, </w:t>
      </w:r>
      <w:r w:rsidR="001B10C6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3774A4">
        <w:rPr>
          <w:rFonts w:ascii="Calibri" w:eastAsia="Calibri" w:hAnsi="Calibri" w:cs="Calibri"/>
          <w:color w:val="000000"/>
          <w:sz w:val="20"/>
          <w:szCs w:val="20"/>
        </w:rPr>
        <w:t>1</w:t>
      </w:r>
      <w:r w:rsidR="00671D45">
        <w:rPr>
          <w:rFonts w:ascii="Calibri" w:eastAsia="Calibri" w:hAnsi="Calibri" w:cs="Calibri"/>
          <w:color w:val="000000"/>
          <w:sz w:val="20"/>
          <w:szCs w:val="20"/>
        </w:rPr>
        <w:t xml:space="preserve"> czerwca</w:t>
      </w:r>
      <w:r w:rsidR="003F20E8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>202</w:t>
      </w:r>
      <w:r w:rsidR="001947D7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r.</w:t>
      </w:r>
    </w:p>
    <w:p w14:paraId="52A01EA5" w14:textId="7792C3F5" w:rsidR="004971BC" w:rsidRPr="00D23BF5" w:rsidRDefault="001B7B38" w:rsidP="00D23BF5">
      <w:pPr>
        <w:spacing w:line="276" w:lineRule="auto"/>
        <w:jc w:val="center"/>
        <w:rPr>
          <w:b/>
          <w:bCs/>
          <w:sz w:val="24"/>
          <w:szCs w:val="24"/>
          <w:lang w:val="en-US"/>
        </w:rPr>
      </w:pPr>
      <w:r w:rsidRPr="00625836">
        <w:rPr>
          <w:rFonts w:ascii="Calibri" w:eastAsia="Calibri" w:hAnsi="Calibri" w:cs="Calibri"/>
          <w:b/>
          <w:color w:val="000000"/>
          <w:sz w:val="24"/>
          <w:szCs w:val="18"/>
          <w:lang w:val="en-US"/>
        </w:rPr>
        <w:br/>
      </w:r>
      <w:r w:rsidR="003D6A83" w:rsidRPr="00D23BF5">
        <w:rPr>
          <w:b/>
          <w:bCs/>
          <w:sz w:val="24"/>
          <w:szCs w:val="24"/>
          <w:lang w:val="en-US"/>
        </w:rPr>
        <w:t xml:space="preserve">Immersion Games </w:t>
      </w:r>
      <w:r w:rsidR="00874B25" w:rsidRPr="00D23BF5">
        <w:rPr>
          <w:b/>
          <w:bCs/>
          <w:sz w:val="24"/>
          <w:szCs w:val="24"/>
          <w:lang w:val="en-US"/>
        </w:rPr>
        <w:t xml:space="preserve">zapowiada </w:t>
      </w:r>
      <w:r w:rsidR="003D6A83" w:rsidRPr="00D23BF5">
        <w:rPr>
          <w:b/>
          <w:bCs/>
          <w:sz w:val="24"/>
          <w:szCs w:val="24"/>
          <w:lang w:val="en-US"/>
        </w:rPr>
        <w:t xml:space="preserve">nową grę VR </w:t>
      </w:r>
      <w:r w:rsidR="00580FA5" w:rsidRPr="00D23BF5">
        <w:rPr>
          <w:b/>
          <w:bCs/>
          <w:sz w:val="24"/>
          <w:szCs w:val="24"/>
          <w:lang w:val="en-US"/>
        </w:rPr>
        <w:t>–</w:t>
      </w:r>
      <w:r w:rsidR="003D6A83" w:rsidRPr="00D23BF5">
        <w:rPr>
          <w:b/>
          <w:bCs/>
          <w:sz w:val="24"/>
          <w:szCs w:val="24"/>
          <w:lang w:val="en-US"/>
        </w:rPr>
        <w:t xml:space="preserve"> </w:t>
      </w:r>
      <w:r w:rsidR="004971BC" w:rsidRPr="00D23BF5">
        <w:rPr>
          <w:b/>
          <w:bCs/>
          <w:sz w:val="24"/>
          <w:szCs w:val="24"/>
          <w:lang w:val="en-US"/>
        </w:rPr>
        <w:t>Divine Duel</w:t>
      </w:r>
    </w:p>
    <w:p w14:paraId="5E1F9EA5" w14:textId="5F3A5F46" w:rsidR="0042470C" w:rsidRDefault="0042470C" w:rsidP="00D23BF5">
      <w:pPr>
        <w:spacing w:line="276" w:lineRule="auto"/>
        <w:jc w:val="both"/>
        <w:rPr>
          <w:b/>
          <w:bCs/>
        </w:rPr>
      </w:pPr>
      <w:r w:rsidRPr="0029535F">
        <w:rPr>
          <w:b/>
          <w:bCs/>
        </w:rPr>
        <w:t>Immersion Games – notowan</w:t>
      </w:r>
      <w:r w:rsidR="004971BC">
        <w:rPr>
          <w:b/>
          <w:bCs/>
        </w:rPr>
        <w:t>y</w:t>
      </w:r>
      <w:r w:rsidRPr="0029535F">
        <w:rPr>
          <w:b/>
          <w:bCs/>
        </w:rPr>
        <w:t xml:space="preserve"> na NewConnect producent gier VR – </w:t>
      </w:r>
      <w:r w:rsidR="00874B25">
        <w:rPr>
          <w:b/>
          <w:bCs/>
        </w:rPr>
        <w:t>ujawnia szczegóły dotyczące swojej najnowszej gry</w:t>
      </w:r>
      <w:r w:rsidR="004971BC">
        <w:rPr>
          <w:b/>
          <w:bCs/>
        </w:rPr>
        <w:t xml:space="preserve">. Divine Duel to </w:t>
      </w:r>
      <w:r w:rsidR="009470AB">
        <w:rPr>
          <w:b/>
          <w:bCs/>
        </w:rPr>
        <w:t xml:space="preserve">największy do tej pory projekt warszawskiej </w:t>
      </w:r>
      <w:r w:rsidR="002E003C">
        <w:rPr>
          <w:b/>
          <w:bCs/>
        </w:rPr>
        <w:t>spółki</w:t>
      </w:r>
      <w:r w:rsidR="009D7FAA">
        <w:rPr>
          <w:b/>
          <w:bCs/>
        </w:rPr>
        <w:t>, który łączy</w:t>
      </w:r>
      <w:r w:rsidR="009470AB">
        <w:rPr>
          <w:b/>
          <w:bCs/>
        </w:rPr>
        <w:t xml:space="preserve"> ze sobą elementy </w:t>
      </w:r>
      <w:r w:rsidR="00DC15FD">
        <w:rPr>
          <w:b/>
          <w:bCs/>
        </w:rPr>
        <w:t>sport</w:t>
      </w:r>
      <w:r w:rsidR="009470AB">
        <w:rPr>
          <w:b/>
          <w:bCs/>
        </w:rPr>
        <w:t>u</w:t>
      </w:r>
      <w:r w:rsidR="00DC15FD">
        <w:rPr>
          <w:b/>
          <w:bCs/>
        </w:rPr>
        <w:t xml:space="preserve"> i akcji</w:t>
      </w:r>
      <w:r w:rsidR="009470AB">
        <w:rPr>
          <w:b/>
          <w:bCs/>
        </w:rPr>
        <w:t xml:space="preserve"> z naciskiem na tryb multiplayer. </w:t>
      </w:r>
      <w:r w:rsidR="00C33A5B" w:rsidRPr="00C33A5B">
        <w:rPr>
          <w:b/>
          <w:bCs/>
        </w:rPr>
        <w:t xml:space="preserve">Gra znajduje się w zaawansowanej fazie produkcji i zostanie wydana jeszcze w </w:t>
      </w:r>
      <w:r w:rsidR="00874B25">
        <w:rPr>
          <w:b/>
          <w:bCs/>
        </w:rPr>
        <w:t>tym</w:t>
      </w:r>
      <w:r w:rsidR="00874B25" w:rsidRPr="00C33A5B">
        <w:rPr>
          <w:b/>
          <w:bCs/>
        </w:rPr>
        <w:t xml:space="preserve"> </w:t>
      </w:r>
      <w:r w:rsidR="00C33A5B" w:rsidRPr="00C33A5B">
        <w:rPr>
          <w:b/>
          <w:bCs/>
        </w:rPr>
        <w:t>roku na najpopularniejsz</w:t>
      </w:r>
      <w:r w:rsidR="00874B25">
        <w:rPr>
          <w:b/>
          <w:bCs/>
        </w:rPr>
        <w:t>ych</w:t>
      </w:r>
      <w:r w:rsidR="00C33A5B" w:rsidRPr="00C33A5B">
        <w:rPr>
          <w:b/>
          <w:bCs/>
        </w:rPr>
        <w:t xml:space="preserve"> platform</w:t>
      </w:r>
      <w:r w:rsidR="00874B25">
        <w:rPr>
          <w:b/>
          <w:bCs/>
        </w:rPr>
        <w:t>ach</w:t>
      </w:r>
      <w:r w:rsidR="00C33A5B" w:rsidRPr="00C33A5B">
        <w:rPr>
          <w:b/>
          <w:bCs/>
        </w:rPr>
        <w:t xml:space="preserve"> VR. W promocję </w:t>
      </w:r>
      <w:r w:rsidR="00874B25">
        <w:rPr>
          <w:b/>
          <w:bCs/>
        </w:rPr>
        <w:t xml:space="preserve">tytułu </w:t>
      </w:r>
      <w:r w:rsidR="00C33A5B" w:rsidRPr="00C33A5B">
        <w:rPr>
          <w:b/>
          <w:bCs/>
        </w:rPr>
        <w:t xml:space="preserve">zaangażowany </w:t>
      </w:r>
      <w:r w:rsidR="00874B25">
        <w:rPr>
          <w:b/>
          <w:bCs/>
        </w:rPr>
        <w:t>jest</w:t>
      </w:r>
      <w:r w:rsidR="00874B25" w:rsidRPr="00C33A5B">
        <w:rPr>
          <w:b/>
          <w:bCs/>
        </w:rPr>
        <w:t xml:space="preserve"> </w:t>
      </w:r>
      <w:r w:rsidR="00C33A5B" w:rsidRPr="00C33A5B">
        <w:rPr>
          <w:b/>
          <w:bCs/>
        </w:rPr>
        <w:t>czołowy producent urządzeń fitness na świecie</w:t>
      </w:r>
      <w:r w:rsidR="00874B25">
        <w:rPr>
          <w:b/>
          <w:bCs/>
        </w:rPr>
        <w:t xml:space="preserve"> – iF</w:t>
      </w:r>
      <w:r w:rsidR="009176AE">
        <w:rPr>
          <w:b/>
          <w:bCs/>
        </w:rPr>
        <w:t>IT</w:t>
      </w:r>
      <w:r w:rsidR="00874B25">
        <w:rPr>
          <w:b/>
          <w:bCs/>
        </w:rPr>
        <w:t>.</w:t>
      </w:r>
    </w:p>
    <w:p w14:paraId="7E16131A" w14:textId="486F22AC" w:rsidR="0042470C" w:rsidRDefault="0042470C" w:rsidP="00D23BF5">
      <w:pPr>
        <w:spacing w:line="276" w:lineRule="auto"/>
        <w:jc w:val="both"/>
      </w:pPr>
      <w:r>
        <w:t xml:space="preserve">- </w:t>
      </w:r>
      <w:r w:rsidR="004971BC">
        <w:rPr>
          <w:i/>
          <w:iCs/>
        </w:rPr>
        <w:t xml:space="preserve">Naszą intencją było stworzenie gry, która będzie </w:t>
      </w:r>
      <w:r w:rsidR="00E71394">
        <w:rPr>
          <w:i/>
          <w:iCs/>
        </w:rPr>
        <w:t xml:space="preserve">łączyć najlepsze aspekty wirtualnej rzeczywistości z </w:t>
      </w:r>
      <w:r w:rsidR="000373D4">
        <w:rPr>
          <w:i/>
          <w:iCs/>
        </w:rPr>
        <w:t xml:space="preserve">korzyściami płynącymi z </w:t>
      </w:r>
      <w:r w:rsidR="00E71394">
        <w:rPr>
          <w:i/>
          <w:iCs/>
        </w:rPr>
        <w:t>aktywności fizyczn</w:t>
      </w:r>
      <w:r w:rsidR="000373D4">
        <w:rPr>
          <w:i/>
          <w:iCs/>
        </w:rPr>
        <w:t>ej</w:t>
      </w:r>
      <w:r w:rsidR="00E71394">
        <w:rPr>
          <w:i/>
          <w:iCs/>
        </w:rPr>
        <w:t xml:space="preserve">. </w:t>
      </w:r>
      <w:r w:rsidR="00537E2F">
        <w:rPr>
          <w:i/>
          <w:iCs/>
        </w:rPr>
        <w:t xml:space="preserve">Ze względu na intensywność i immersję pojedynków w </w:t>
      </w:r>
      <w:r w:rsidR="00F4345E">
        <w:rPr>
          <w:i/>
          <w:iCs/>
        </w:rPr>
        <w:t>Divine Duel,</w:t>
      </w:r>
      <w:r w:rsidR="00537E2F">
        <w:rPr>
          <w:i/>
          <w:iCs/>
        </w:rPr>
        <w:t xml:space="preserve"> sprawiamy że gracze</w:t>
      </w:r>
      <w:r w:rsidR="00F4345E">
        <w:rPr>
          <w:i/>
          <w:iCs/>
        </w:rPr>
        <w:t xml:space="preserve"> mogą z łatwością zapomnieć o tym, </w:t>
      </w:r>
      <w:r w:rsidR="00537E2F">
        <w:rPr>
          <w:i/>
          <w:iCs/>
        </w:rPr>
        <w:t>że wykonują proste ćwiczenia fizyczne</w:t>
      </w:r>
      <w:r w:rsidR="00034276">
        <w:rPr>
          <w:i/>
          <w:iCs/>
        </w:rPr>
        <w:t>, w pełni wczuwając się w otaczający ich świat</w:t>
      </w:r>
      <w:r w:rsidR="00F4345E">
        <w:rPr>
          <w:i/>
          <w:iCs/>
        </w:rPr>
        <w:t xml:space="preserve"> </w:t>
      </w:r>
      <w:r w:rsidR="00874B25">
        <w:t>-</w:t>
      </w:r>
      <w:r>
        <w:t xml:space="preserve"> </w:t>
      </w:r>
      <w:r w:rsidR="00E71394">
        <w:t xml:space="preserve">mówi Bartosz Rosłoński, </w:t>
      </w:r>
      <w:r w:rsidR="00874B25">
        <w:t>p</w:t>
      </w:r>
      <w:r w:rsidR="00E71394">
        <w:t>rezes</w:t>
      </w:r>
      <w:r w:rsidR="00C43604">
        <w:t xml:space="preserve"> </w:t>
      </w:r>
      <w:r w:rsidR="00874B25">
        <w:t>z</w:t>
      </w:r>
      <w:r w:rsidR="00C43604">
        <w:t>arządu</w:t>
      </w:r>
      <w:r w:rsidR="00E71394">
        <w:t xml:space="preserve"> Immersion Games</w:t>
      </w:r>
      <w:r>
        <w:t>.</w:t>
      </w:r>
      <w:r w:rsidR="00545B31">
        <w:t xml:space="preserve"> </w:t>
      </w:r>
      <w:r w:rsidR="00874B25">
        <w:t>-</w:t>
      </w:r>
      <w:r w:rsidR="00EF2C1D" w:rsidRPr="00EF2C1D">
        <w:rPr>
          <w:i/>
          <w:iCs/>
        </w:rPr>
        <w:t xml:space="preserve"> </w:t>
      </w:r>
      <w:r w:rsidR="00EF2C1D">
        <w:rPr>
          <w:i/>
          <w:iCs/>
        </w:rPr>
        <w:t>W gronie docelowych urządzeń</w:t>
      </w:r>
      <w:r w:rsidR="00874B25">
        <w:rPr>
          <w:i/>
          <w:iCs/>
        </w:rPr>
        <w:t>, na których zostanie wydana</w:t>
      </w:r>
      <w:r w:rsidR="00874B25" w:rsidRPr="00874B25">
        <w:rPr>
          <w:i/>
          <w:iCs/>
        </w:rPr>
        <w:t xml:space="preserve"> </w:t>
      </w:r>
      <w:r w:rsidR="00874B25">
        <w:rPr>
          <w:i/>
          <w:iCs/>
        </w:rPr>
        <w:t xml:space="preserve">gra, </w:t>
      </w:r>
      <w:r w:rsidR="00EF2C1D" w:rsidRPr="00EF2C1D">
        <w:rPr>
          <w:i/>
          <w:iCs/>
        </w:rPr>
        <w:t>znajduje się Meta Quest 2</w:t>
      </w:r>
      <w:r w:rsidR="00874B25">
        <w:rPr>
          <w:i/>
          <w:iCs/>
        </w:rPr>
        <w:t>, czyli</w:t>
      </w:r>
      <w:r w:rsidR="00EF2C1D" w:rsidRPr="00EF2C1D">
        <w:rPr>
          <w:i/>
          <w:iCs/>
        </w:rPr>
        <w:t xml:space="preserve"> najszybciej rosnąca platforma gaming</w:t>
      </w:r>
      <w:r w:rsidR="00C33A5B">
        <w:rPr>
          <w:i/>
          <w:iCs/>
        </w:rPr>
        <w:t>owa</w:t>
      </w:r>
      <w:r w:rsidR="00EF2C1D" w:rsidRPr="00EF2C1D">
        <w:rPr>
          <w:i/>
          <w:iCs/>
        </w:rPr>
        <w:t xml:space="preserve">. </w:t>
      </w:r>
      <w:r w:rsidR="00DD4190">
        <w:rPr>
          <w:i/>
          <w:iCs/>
        </w:rPr>
        <w:t xml:space="preserve">Gogle VR od </w:t>
      </w:r>
      <w:r w:rsidR="00EF2C1D" w:rsidRPr="00EF2C1D">
        <w:rPr>
          <w:i/>
          <w:iCs/>
        </w:rPr>
        <w:t>Facebooka przegonił</w:t>
      </w:r>
      <w:r w:rsidR="00DD4190">
        <w:rPr>
          <w:i/>
          <w:iCs/>
        </w:rPr>
        <w:t>y</w:t>
      </w:r>
      <w:r w:rsidR="00EF2C1D" w:rsidRPr="00EF2C1D">
        <w:rPr>
          <w:i/>
          <w:iCs/>
        </w:rPr>
        <w:t xml:space="preserve"> już w liczbie sprzedanych egzemplarzy </w:t>
      </w:r>
      <w:r w:rsidR="00DD4190">
        <w:rPr>
          <w:i/>
          <w:iCs/>
        </w:rPr>
        <w:t xml:space="preserve">konsolę </w:t>
      </w:r>
      <w:r w:rsidR="00EF2C1D" w:rsidRPr="00EF2C1D">
        <w:rPr>
          <w:i/>
          <w:iCs/>
        </w:rPr>
        <w:t>Xbo</w:t>
      </w:r>
      <w:r w:rsidR="00C33A5B">
        <w:rPr>
          <w:i/>
          <w:iCs/>
        </w:rPr>
        <w:t>x</w:t>
      </w:r>
      <w:r w:rsidR="00EF2C1D" w:rsidRPr="00EF2C1D">
        <w:rPr>
          <w:i/>
          <w:iCs/>
        </w:rPr>
        <w:t xml:space="preserve"> z serii X i S</w:t>
      </w:r>
      <w:r w:rsidR="00DD4190">
        <w:rPr>
          <w:i/>
          <w:iCs/>
        </w:rPr>
        <w:t>, a także</w:t>
      </w:r>
      <w:r w:rsidR="00EF2C1D" w:rsidRPr="00EF2C1D">
        <w:rPr>
          <w:i/>
          <w:iCs/>
        </w:rPr>
        <w:t xml:space="preserve"> zaczyna</w:t>
      </w:r>
      <w:r w:rsidR="00D23BF5">
        <w:rPr>
          <w:i/>
          <w:iCs/>
        </w:rPr>
        <w:t>ją</w:t>
      </w:r>
      <w:r w:rsidR="00EF2C1D" w:rsidRPr="00EF2C1D">
        <w:rPr>
          <w:i/>
          <w:iCs/>
        </w:rPr>
        <w:t xml:space="preserve"> doganiać PlayStation 5 </w:t>
      </w:r>
      <w:r w:rsidR="00DD4190">
        <w:rPr>
          <w:i/>
          <w:iCs/>
        </w:rPr>
        <w:t>-</w:t>
      </w:r>
      <w:r w:rsidR="00EF2C1D" w:rsidRPr="00EF2C1D">
        <w:rPr>
          <w:i/>
          <w:iCs/>
        </w:rPr>
        <w:t xml:space="preserve"> </w:t>
      </w:r>
      <w:r w:rsidR="00EF2C1D" w:rsidRPr="00625836">
        <w:t>dodaje Rosłoński.</w:t>
      </w:r>
    </w:p>
    <w:p w14:paraId="2FE7D39E" w14:textId="598937ED" w:rsidR="0042470C" w:rsidRDefault="009E43A7" w:rsidP="00D23BF5">
      <w:pPr>
        <w:spacing w:line="276" w:lineRule="auto"/>
        <w:jc w:val="both"/>
      </w:pPr>
      <w:r>
        <w:t xml:space="preserve">W </w:t>
      </w:r>
      <w:r w:rsidR="00C80AEE" w:rsidRPr="00D23BF5">
        <w:rPr>
          <w:i/>
          <w:iCs/>
        </w:rPr>
        <w:t>Divine Duel</w:t>
      </w:r>
      <w:r w:rsidR="00CF0A53">
        <w:t xml:space="preserve"> </w:t>
      </w:r>
      <w:r>
        <w:t xml:space="preserve">gracze wcielą się w </w:t>
      </w:r>
      <w:r w:rsidR="00B15F60">
        <w:t xml:space="preserve">rolę </w:t>
      </w:r>
      <w:r w:rsidR="00F442B6">
        <w:t xml:space="preserve">wojowniczych </w:t>
      </w:r>
      <w:r w:rsidR="00F4345E">
        <w:t>istot</w:t>
      </w:r>
      <w:r>
        <w:t xml:space="preserve"> pojedynkując</w:t>
      </w:r>
      <w:r w:rsidR="00F442B6">
        <w:t>ych</w:t>
      </w:r>
      <w:r>
        <w:t xml:space="preserve"> się o wyznawców w mitycznej krainie Evergarden. </w:t>
      </w:r>
      <w:r w:rsidR="00DD4190">
        <w:t xml:space="preserve">Immersion Games </w:t>
      </w:r>
      <w:r w:rsidR="007803B1">
        <w:t>kład</w:t>
      </w:r>
      <w:r w:rsidR="00DD4190">
        <w:t>zie</w:t>
      </w:r>
      <w:r w:rsidR="007803B1">
        <w:t xml:space="preserve"> </w:t>
      </w:r>
      <w:r w:rsidR="009D7FAA">
        <w:t xml:space="preserve">ogromny </w:t>
      </w:r>
      <w:r w:rsidR="007803B1">
        <w:t xml:space="preserve">nacisk na </w:t>
      </w:r>
      <w:r w:rsidR="009E4F10">
        <w:t>taktyczne i emocjonujące starcia typu „gracz kontra gracz”</w:t>
      </w:r>
      <w:r w:rsidR="007803B1">
        <w:t xml:space="preserve"> </w:t>
      </w:r>
      <w:r w:rsidR="00600196">
        <w:t>oraz</w:t>
      </w:r>
      <w:r w:rsidR="007803B1">
        <w:t xml:space="preserve"> mnogość rozwiązań w zakresie doboru broni i przedmiotów, jakie </w:t>
      </w:r>
      <w:r w:rsidR="009E4F10">
        <w:t>będzie można</w:t>
      </w:r>
      <w:r w:rsidR="00B15F60">
        <w:t xml:space="preserve"> </w:t>
      </w:r>
      <w:r w:rsidR="007803B1">
        <w:t>zab</w:t>
      </w:r>
      <w:r w:rsidR="00B15F60">
        <w:t>rać</w:t>
      </w:r>
      <w:r w:rsidR="007803B1">
        <w:t xml:space="preserve"> ze sobą do </w:t>
      </w:r>
      <w:r w:rsidR="00C51D51">
        <w:t>tytułowego pojedynku</w:t>
      </w:r>
      <w:r w:rsidR="007803B1">
        <w:t xml:space="preserve">. </w:t>
      </w:r>
      <w:r w:rsidR="00DD4190">
        <w:t>Twórcy</w:t>
      </w:r>
      <w:r w:rsidR="00F4345E">
        <w:t xml:space="preserve"> zadba</w:t>
      </w:r>
      <w:r w:rsidR="00DD4190">
        <w:t>li</w:t>
      </w:r>
      <w:r w:rsidR="00F4345E">
        <w:t xml:space="preserve">, żeby arsenał </w:t>
      </w:r>
      <w:r w:rsidR="00B15F60">
        <w:t>utylizował ciekawe mechaniki dostępn</w:t>
      </w:r>
      <w:r w:rsidR="00034276">
        <w:t>e</w:t>
      </w:r>
      <w:r w:rsidR="00B15F60">
        <w:t xml:space="preserve"> jedynie w VR, takie jak naciąganie łuków, popychanie obiektów, czy malowanie </w:t>
      </w:r>
      <w:r w:rsidR="00E42877">
        <w:t xml:space="preserve">rozmaitych </w:t>
      </w:r>
      <w:r w:rsidR="00BD008D">
        <w:t xml:space="preserve">znaków </w:t>
      </w:r>
      <w:r w:rsidR="00B15F60">
        <w:t>za pomocą magicznej różdżki.</w:t>
      </w:r>
      <w:r w:rsidR="00F4345E">
        <w:t xml:space="preserve"> </w:t>
      </w:r>
      <w:r w:rsidR="007803B1">
        <w:t xml:space="preserve">Wszystko to </w:t>
      </w:r>
      <w:r w:rsidR="00B15F60">
        <w:t>zostało</w:t>
      </w:r>
      <w:r w:rsidR="007803B1">
        <w:t xml:space="preserve"> uzupełnione </w:t>
      </w:r>
      <w:r w:rsidR="00BD008D">
        <w:t xml:space="preserve">o </w:t>
      </w:r>
      <w:r w:rsidR="007803B1">
        <w:t xml:space="preserve">bogatą oprawą wizualną i </w:t>
      </w:r>
      <w:r w:rsidR="00600196">
        <w:t xml:space="preserve">niezwykle </w:t>
      </w:r>
      <w:r w:rsidR="00BF5D61">
        <w:t>wyszukaną</w:t>
      </w:r>
      <w:r w:rsidR="00600196">
        <w:t xml:space="preserve"> </w:t>
      </w:r>
      <w:r w:rsidR="007803B1">
        <w:t>estetyk</w:t>
      </w:r>
      <w:r w:rsidR="00BD008D">
        <w:t>ę</w:t>
      </w:r>
      <w:r w:rsidR="00600196">
        <w:t>.</w:t>
      </w:r>
      <w:r w:rsidR="007803B1">
        <w:t xml:space="preserve"> </w:t>
      </w:r>
      <w:r w:rsidR="00C12CF3">
        <w:t>Warszawsk</w:t>
      </w:r>
      <w:r w:rsidR="00DD4190">
        <w:t xml:space="preserve">ie studio </w:t>
      </w:r>
      <w:r w:rsidR="00C12CF3">
        <w:t>widzi w takim połączeniu duży potencjał do tego, żeby gra stała się jednym z popularniejszych tytułów VR</w:t>
      </w:r>
      <w:r w:rsidR="00DD4190">
        <w:t>,</w:t>
      </w:r>
      <w:r w:rsidR="00C12CF3">
        <w:t xml:space="preserve"> również pod kątem e-sportu.</w:t>
      </w:r>
    </w:p>
    <w:p w14:paraId="0328518E" w14:textId="7583E1C6" w:rsidR="008867FC" w:rsidRDefault="007803B1" w:rsidP="00D23BF5">
      <w:pPr>
        <w:spacing w:line="276" w:lineRule="auto"/>
        <w:jc w:val="both"/>
      </w:pPr>
      <w:r>
        <w:t xml:space="preserve">- </w:t>
      </w:r>
      <w:r w:rsidR="00711B1E">
        <w:rPr>
          <w:i/>
          <w:iCs/>
        </w:rPr>
        <w:t xml:space="preserve">Dążymy do tego, aby pojedynki w Divine Duel dawały nie tylko wielką frajdę, ale także poczucie uczestniczenia w iście boskim starciu. </w:t>
      </w:r>
      <w:r w:rsidR="00EB7473">
        <w:rPr>
          <w:i/>
          <w:iCs/>
        </w:rPr>
        <w:t xml:space="preserve">A zatem </w:t>
      </w:r>
      <w:r w:rsidR="00562C21">
        <w:rPr>
          <w:i/>
          <w:iCs/>
        </w:rPr>
        <w:t xml:space="preserve">były intensywne i emocjonujące, </w:t>
      </w:r>
      <w:r w:rsidR="00772DFD">
        <w:rPr>
          <w:i/>
          <w:iCs/>
        </w:rPr>
        <w:t>ofer</w:t>
      </w:r>
      <w:r w:rsidR="00562C21">
        <w:rPr>
          <w:i/>
          <w:iCs/>
        </w:rPr>
        <w:t>ując jednocześnie</w:t>
      </w:r>
      <w:r w:rsidR="00772DFD">
        <w:rPr>
          <w:i/>
          <w:iCs/>
        </w:rPr>
        <w:t xml:space="preserve"> </w:t>
      </w:r>
      <w:r w:rsidR="00EB7473">
        <w:rPr>
          <w:i/>
          <w:iCs/>
        </w:rPr>
        <w:t xml:space="preserve">ciekawy wizualnie spektakl </w:t>
      </w:r>
      <w:r w:rsidR="00034276">
        <w:rPr>
          <w:i/>
          <w:iCs/>
        </w:rPr>
        <w:t>uzupełniony</w:t>
      </w:r>
      <w:r w:rsidR="00EB7473">
        <w:rPr>
          <w:i/>
          <w:iCs/>
        </w:rPr>
        <w:t xml:space="preserve"> bogaty</w:t>
      </w:r>
      <w:r w:rsidR="00034276">
        <w:rPr>
          <w:i/>
          <w:iCs/>
        </w:rPr>
        <w:t>m</w:t>
      </w:r>
      <w:r w:rsidR="00EB7473">
        <w:rPr>
          <w:i/>
          <w:iCs/>
        </w:rPr>
        <w:t xml:space="preserve"> wymiar</w:t>
      </w:r>
      <w:r w:rsidR="00034276">
        <w:rPr>
          <w:i/>
          <w:iCs/>
        </w:rPr>
        <w:t>em</w:t>
      </w:r>
      <w:r w:rsidR="00EB7473">
        <w:rPr>
          <w:i/>
          <w:iCs/>
        </w:rPr>
        <w:t xml:space="preserve"> strategiczny</w:t>
      </w:r>
      <w:r w:rsidR="00034276">
        <w:rPr>
          <w:i/>
          <w:iCs/>
        </w:rPr>
        <w:t>m</w:t>
      </w:r>
      <w:r w:rsidR="00EB7473">
        <w:rPr>
          <w:i/>
          <w:iCs/>
        </w:rPr>
        <w:t>. W tym celu oddajemy w</w:t>
      </w:r>
      <w:r w:rsidR="00711B1E">
        <w:rPr>
          <w:i/>
          <w:iCs/>
        </w:rPr>
        <w:t xml:space="preserve"> ręce graczy </w:t>
      </w:r>
      <w:r w:rsidR="009E4F10">
        <w:rPr>
          <w:i/>
          <w:iCs/>
        </w:rPr>
        <w:t xml:space="preserve">pokaźny </w:t>
      </w:r>
      <w:r w:rsidR="00711B1E">
        <w:rPr>
          <w:i/>
          <w:iCs/>
        </w:rPr>
        <w:t>arsenał</w:t>
      </w:r>
      <w:r w:rsidR="00FD58BD">
        <w:rPr>
          <w:i/>
          <w:iCs/>
        </w:rPr>
        <w:t xml:space="preserve"> </w:t>
      </w:r>
      <w:r w:rsidR="00034276">
        <w:rPr>
          <w:i/>
          <w:iCs/>
        </w:rPr>
        <w:t xml:space="preserve">– </w:t>
      </w:r>
      <w:r w:rsidR="00FD58BD">
        <w:rPr>
          <w:i/>
          <w:iCs/>
        </w:rPr>
        <w:t xml:space="preserve">m.in. </w:t>
      </w:r>
      <w:r w:rsidR="00034276">
        <w:rPr>
          <w:i/>
          <w:iCs/>
        </w:rPr>
        <w:t>miecze, topory</w:t>
      </w:r>
      <w:r w:rsidR="00FD58BD">
        <w:rPr>
          <w:i/>
          <w:iCs/>
        </w:rPr>
        <w:t xml:space="preserve">, </w:t>
      </w:r>
      <w:r w:rsidR="00034276">
        <w:rPr>
          <w:i/>
          <w:iCs/>
        </w:rPr>
        <w:t>łuki</w:t>
      </w:r>
      <w:r w:rsidR="00FD58BD">
        <w:rPr>
          <w:i/>
          <w:iCs/>
        </w:rPr>
        <w:t xml:space="preserve">. Ponadto mamy </w:t>
      </w:r>
      <w:r w:rsidR="00034276">
        <w:rPr>
          <w:i/>
          <w:iCs/>
        </w:rPr>
        <w:t xml:space="preserve">własne, oryginalne pomysły, jakich gracze nie znajdą nigdzie indziej </w:t>
      </w:r>
      <w:r w:rsidR="00FD58BD">
        <w:t>-</w:t>
      </w:r>
      <w:r w:rsidR="007919C1">
        <w:t xml:space="preserve"> </w:t>
      </w:r>
      <w:r w:rsidR="00034276">
        <w:t>tłumaczy</w:t>
      </w:r>
      <w:r w:rsidR="007919C1">
        <w:t xml:space="preserve"> Bartosz Rosłoński. - </w:t>
      </w:r>
      <w:r w:rsidR="007945D0">
        <w:rPr>
          <w:i/>
          <w:iCs/>
        </w:rPr>
        <w:t xml:space="preserve">Zaplanowaliśmy </w:t>
      </w:r>
      <w:r w:rsidR="00772DFD">
        <w:rPr>
          <w:i/>
          <w:iCs/>
        </w:rPr>
        <w:t xml:space="preserve">też </w:t>
      </w:r>
      <w:r w:rsidR="007945D0">
        <w:rPr>
          <w:i/>
          <w:iCs/>
        </w:rPr>
        <w:t>szereg atrakcji wykraczających poza tytułowe pojedynki, o czym powiemy więcej już wkrótce</w:t>
      </w:r>
      <w:r w:rsidR="00E42877">
        <w:rPr>
          <w:i/>
          <w:iCs/>
        </w:rPr>
        <w:t xml:space="preserve"> </w:t>
      </w:r>
      <w:r w:rsidR="00FD58BD">
        <w:t>-</w:t>
      </w:r>
      <w:r w:rsidR="00E42877" w:rsidRPr="00E42877">
        <w:t xml:space="preserve"> </w:t>
      </w:r>
      <w:r w:rsidR="00FD58BD">
        <w:t>dodaje</w:t>
      </w:r>
      <w:r w:rsidR="00FD58BD" w:rsidRPr="00E42877">
        <w:t xml:space="preserve"> </w:t>
      </w:r>
      <w:r w:rsidR="00FD58BD">
        <w:t>CEO Immersion Games</w:t>
      </w:r>
      <w:r w:rsidR="00E42877" w:rsidRPr="00E42877">
        <w:t>.</w:t>
      </w:r>
    </w:p>
    <w:p w14:paraId="2AB0F17F" w14:textId="4DD1C58C" w:rsidR="00CF0A53" w:rsidRDefault="00764B29" w:rsidP="00D23BF5">
      <w:pPr>
        <w:spacing w:line="276" w:lineRule="auto"/>
        <w:jc w:val="both"/>
      </w:pPr>
      <w:r>
        <w:t>W</w:t>
      </w:r>
      <w:r w:rsidR="00C80AEE">
        <w:t xml:space="preserve"> promocję </w:t>
      </w:r>
      <w:r w:rsidR="00580FA5">
        <w:t>nowej gry Immersion Games</w:t>
      </w:r>
      <w:r>
        <w:t xml:space="preserve"> </w:t>
      </w:r>
      <w:r w:rsidR="00C80AEE">
        <w:t xml:space="preserve">w Stanach Zjednoczonych zaangażowany będzie iFIT Inc. - największy producent urządzeń fitness na świecie, w którego portfolio wchodzą takie marki jak </w:t>
      </w:r>
      <w:r w:rsidR="00C80AEE" w:rsidRPr="00B032FF">
        <w:t>NordicTrack®, ProForm® i Freemotion®.</w:t>
      </w:r>
    </w:p>
    <w:p w14:paraId="0021C000" w14:textId="6EAF79F7" w:rsidR="000E235B" w:rsidRPr="000E235B" w:rsidRDefault="000E235B" w:rsidP="00D23BF5">
      <w:pPr>
        <w:spacing w:line="276" w:lineRule="auto"/>
        <w:jc w:val="both"/>
      </w:pPr>
      <w:r w:rsidRPr="00D23BF5">
        <w:rPr>
          <w:i/>
          <w:iCs/>
        </w:rPr>
        <w:t>Divine Duel</w:t>
      </w:r>
      <w:r w:rsidRPr="000E235B">
        <w:t xml:space="preserve"> to kolejna prod</w:t>
      </w:r>
      <w:r>
        <w:t xml:space="preserve">ukcja warszawskiej spółki, poprzednie – </w:t>
      </w:r>
      <w:r w:rsidRPr="00D23BF5">
        <w:rPr>
          <w:i/>
          <w:iCs/>
        </w:rPr>
        <w:t>Disc Ninja</w:t>
      </w:r>
      <w:r>
        <w:t xml:space="preserve"> i </w:t>
      </w:r>
      <w:r w:rsidRPr="00D23BF5">
        <w:rPr>
          <w:i/>
          <w:iCs/>
        </w:rPr>
        <w:t>Extreme Escape</w:t>
      </w:r>
      <w:r>
        <w:t xml:space="preserve"> – zostały </w:t>
      </w:r>
      <w:r w:rsidR="00580FA5">
        <w:t>bardzo pozytywnie ocenione przez środowisko graczy użytkujących gogle</w:t>
      </w:r>
      <w:r>
        <w:t xml:space="preserve"> Oculus Quest 2. Immersion Games ma w planach zaprezentować gameplay z rozgrywki i pierwszy trailer</w:t>
      </w:r>
      <w:r w:rsidR="00580FA5">
        <w:t xml:space="preserve"> </w:t>
      </w:r>
      <w:r w:rsidR="00580FA5" w:rsidRPr="00D23BF5">
        <w:rPr>
          <w:i/>
          <w:iCs/>
        </w:rPr>
        <w:t>Divine Duel</w:t>
      </w:r>
      <w:r>
        <w:t xml:space="preserve"> w ciągu najbliższych miesięcy.</w:t>
      </w:r>
    </w:p>
    <w:p w14:paraId="16D5E502" w14:textId="6A91E963" w:rsidR="00942AF3" w:rsidRDefault="00942AF3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7AB3710C" w14:textId="77777777" w:rsidR="00D23BF5" w:rsidRDefault="00D23BF5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17F3A34E" w14:textId="469C1ED6" w:rsidR="00580FA5" w:rsidRDefault="00580FA5" w:rsidP="00D23BF5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lastRenderedPageBreak/>
        <w:t>***</w:t>
      </w:r>
    </w:p>
    <w:p w14:paraId="59C574C3" w14:textId="3FE6E533" w:rsidR="0042470C" w:rsidRPr="00F4345E" w:rsidRDefault="0042470C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F4345E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 spółce:</w:t>
      </w:r>
    </w:p>
    <w:p w14:paraId="071D533B" w14:textId="0C1281D2" w:rsidR="0042470C" w:rsidRPr="00F4345E" w:rsidRDefault="0042470C" w:rsidP="0042470C">
      <w:pPr>
        <w:jc w:val="both"/>
        <w:rPr>
          <w:sz w:val="20"/>
          <w:szCs w:val="20"/>
        </w:rPr>
      </w:pPr>
      <w:r w:rsidRPr="00F4345E">
        <w:rPr>
          <w:sz w:val="20"/>
          <w:szCs w:val="20"/>
        </w:rPr>
        <w:t>Immersion Games to producent gier VR oraz PC stworzony przez jedno z największych i najbardziej doświadczonych studiów VR na świecie – Immersion VR. Spółka współpracuje z wszystkimi największymi na świecie producentami sprzętu do Wirtualnej Rzeczywistości, jak Pico, HTC czy Meta. W sierpniu 2021 roku debiutancka gra studia – Disc Ninja – miała premierę na sklepie Oculus Quest Store. Od 15 września akcje Immersion Games są notowane w alternatywnym systemie obrotu na rynku NewConnect.</w:t>
      </w:r>
    </w:p>
    <w:p w14:paraId="278FDE4A" w14:textId="0B0EB19D" w:rsidR="00E41402" w:rsidRPr="00F02007" w:rsidRDefault="00E41402" w:rsidP="0042470C">
      <w:pPr>
        <w:spacing w:line="276" w:lineRule="auto"/>
        <w:jc w:val="center"/>
        <w:rPr>
          <w:rFonts w:ascii="Calibri" w:eastAsia="Calibri" w:hAnsi="Calibri" w:cs="Calibri"/>
          <w:b/>
          <w:sz w:val="20"/>
          <w:szCs w:val="20"/>
        </w:rPr>
      </w:pPr>
    </w:p>
    <w:p w14:paraId="46F2061F" w14:textId="59BD7377" w:rsidR="00D16C57" w:rsidRPr="00F02007" w:rsidRDefault="00D16C57" w:rsidP="00D16C57">
      <w:pPr>
        <w:spacing w:line="240" w:lineRule="auto"/>
        <w:jc w:val="both"/>
        <w:rPr>
          <w:rFonts w:cstheme="minorHAnsi"/>
          <w:b/>
          <w:color w:val="000000" w:themeColor="text1"/>
          <w:sz w:val="20"/>
          <w:szCs w:val="20"/>
        </w:rPr>
      </w:pPr>
      <w:r w:rsidRPr="00F02007">
        <w:rPr>
          <w:rFonts w:cstheme="minorHAnsi"/>
          <w:b/>
          <w:color w:val="000000" w:themeColor="text1"/>
          <w:sz w:val="20"/>
          <w:szCs w:val="20"/>
        </w:rPr>
        <w:t>Dodatkowych informacji udzielają:</w:t>
      </w:r>
    </w:p>
    <w:p w14:paraId="4DE1BE69" w14:textId="13ADE1ED" w:rsidR="00D16C57" w:rsidRPr="00F02007" w:rsidRDefault="00D16C57" w:rsidP="00CE5005">
      <w:pPr>
        <w:spacing w:after="0" w:line="276" w:lineRule="auto"/>
        <w:jc w:val="both"/>
        <w:rPr>
          <w:rFonts w:cstheme="minorHAnsi"/>
          <w:b/>
          <w:color w:val="000000" w:themeColor="text1"/>
          <w:sz w:val="20"/>
          <w:szCs w:val="20"/>
        </w:rPr>
      </w:pPr>
      <w:r w:rsidRPr="00F02007">
        <w:rPr>
          <w:rFonts w:cstheme="minorHAnsi"/>
          <w:b/>
          <w:color w:val="000000" w:themeColor="text1"/>
          <w:sz w:val="20"/>
          <w:szCs w:val="20"/>
        </w:rPr>
        <w:t xml:space="preserve">Ewa Mościcka </w:t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</w:r>
      <w:r w:rsidRPr="00F02007">
        <w:rPr>
          <w:rFonts w:cstheme="minorHAnsi"/>
          <w:b/>
          <w:color w:val="000000" w:themeColor="text1"/>
          <w:sz w:val="20"/>
          <w:szCs w:val="20"/>
        </w:rPr>
        <w:tab/>
        <w:t xml:space="preserve">                                      Krzysztof Kleczkowski</w:t>
      </w:r>
    </w:p>
    <w:p w14:paraId="6852923E" w14:textId="77777777" w:rsidR="00D16C57" w:rsidRPr="00F02007" w:rsidRDefault="00D16C57" w:rsidP="00CE5005">
      <w:pPr>
        <w:spacing w:after="0" w:line="276" w:lineRule="auto"/>
        <w:jc w:val="both"/>
        <w:rPr>
          <w:rFonts w:cstheme="minorHAnsi"/>
          <w:color w:val="000000" w:themeColor="text1"/>
          <w:sz w:val="20"/>
          <w:szCs w:val="20"/>
          <w:lang w:val="en-US"/>
        </w:rPr>
      </w:pPr>
      <w:r w:rsidRPr="00F02007">
        <w:rPr>
          <w:rFonts w:cstheme="minorHAnsi"/>
          <w:color w:val="000000" w:themeColor="text1"/>
          <w:sz w:val="20"/>
          <w:szCs w:val="20"/>
          <w:lang w:val="en-US"/>
        </w:rPr>
        <w:t xml:space="preserve">InnerValue Investor Relations     </w:t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Pr="00F02007">
        <w:rPr>
          <w:rFonts w:cstheme="minorHAnsi"/>
          <w:color w:val="000000" w:themeColor="text1"/>
          <w:sz w:val="20"/>
          <w:szCs w:val="20"/>
          <w:lang w:val="en-US"/>
        </w:rPr>
        <w:tab/>
        <w:t xml:space="preserve">       InnerValue Investor Relations</w:t>
      </w:r>
    </w:p>
    <w:p w14:paraId="42C13508" w14:textId="3EBC45C6" w:rsidR="00D16C57" w:rsidRDefault="002258FD" w:rsidP="00CE5005">
      <w:pPr>
        <w:spacing w:line="276" w:lineRule="auto"/>
        <w:rPr>
          <w:rFonts w:cstheme="minorHAnsi"/>
          <w:color w:val="000000" w:themeColor="text1"/>
          <w:sz w:val="20"/>
          <w:szCs w:val="20"/>
          <w:u w:val="single"/>
          <w:lang w:val="en-US"/>
        </w:rPr>
      </w:pPr>
      <w:hyperlink r:id="rId8" w:history="1">
        <w:r w:rsidR="00D16C57" w:rsidRPr="00F02007">
          <w:rPr>
            <w:rStyle w:val="Hipercze"/>
            <w:rFonts w:cstheme="minorHAnsi"/>
            <w:sz w:val="20"/>
            <w:szCs w:val="20"/>
            <w:lang w:val="en-US"/>
          </w:rPr>
          <w:t>e.moscicka@innervalue.pl</w:t>
        </w:r>
      </w:hyperlink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</w:r>
      <w:r w:rsidR="00D16C57" w:rsidRPr="00F02007">
        <w:rPr>
          <w:rFonts w:cstheme="minorHAnsi"/>
          <w:color w:val="000000" w:themeColor="text1"/>
          <w:sz w:val="20"/>
          <w:szCs w:val="20"/>
          <w:lang w:val="en-US"/>
        </w:rPr>
        <w:tab/>
        <w:t xml:space="preserve">       </w:t>
      </w:r>
      <w:hyperlink r:id="rId9" w:history="1">
        <w:r w:rsidR="00D16C57" w:rsidRPr="00F02007">
          <w:rPr>
            <w:rStyle w:val="Hipercze"/>
            <w:rFonts w:cstheme="minorHAnsi"/>
            <w:sz w:val="20"/>
            <w:szCs w:val="20"/>
            <w:lang w:val="en-US"/>
          </w:rPr>
          <w:t>k.kleczkowski@innervalue.pl</w:t>
        </w:r>
      </w:hyperlink>
    </w:p>
    <w:p w14:paraId="3C3282AB" w14:textId="7795808B" w:rsidR="003B3995" w:rsidRDefault="003B3995">
      <w:pPr>
        <w:spacing w:line="276" w:lineRule="auto"/>
        <w:jc w:val="both"/>
        <w:rPr>
          <w:rFonts w:ascii="Calibri" w:eastAsia="Calibri" w:hAnsi="Calibri" w:cs="Calibri"/>
          <w:lang w:val="en-US"/>
        </w:rPr>
      </w:pPr>
    </w:p>
    <w:sectPr w:rsidR="003B3995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B6632" w14:textId="77777777" w:rsidR="002258FD" w:rsidRDefault="002258FD" w:rsidP="0085282F">
      <w:pPr>
        <w:spacing w:after="0" w:line="240" w:lineRule="auto"/>
      </w:pPr>
      <w:r>
        <w:separator/>
      </w:r>
    </w:p>
  </w:endnote>
  <w:endnote w:type="continuationSeparator" w:id="0">
    <w:p w14:paraId="3E746547" w14:textId="77777777" w:rsidR="002258FD" w:rsidRDefault="002258FD" w:rsidP="00852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DB61A" w14:textId="77777777" w:rsidR="002258FD" w:rsidRDefault="002258FD" w:rsidP="0085282F">
      <w:pPr>
        <w:spacing w:after="0" w:line="240" w:lineRule="auto"/>
      </w:pPr>
      <w:r>
        <w:separator/>
      </w:r>
    </w:p>
  </w:footnote>
  <w:footnote w:type="continuationSeparator" w:id="0">
    <w:p w14:paraId="7BE5BF7E" w14:textId="77777777" w:rsidR="002258FD" w:rsidRDefault="002258FD" w:rsidP="00852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7673" w14:textId="3444A1A1" w:rsidR="0085282F" w:rsidRPr="0085282F" w:rsidRDefault="009176AE" w:rsidP="0085282F">
    <w:pPr>
      <w:pStyle w:val="Nagwek"/>
    </w:pPr>
    <w:bookmarkStart w:id="0" w:name="_Hlk80872984"/>
    <w:bookmarkStart w:id="1" w:name="_Hlk80872985"/>
    <w:r w:rsidRPr="00045F69">
      <w:rPr>
        <w:noProof/>
      </w:rPr>
      <w:drawing>
        <wp:anchor distT="0" distB="0" distL="114300" distR="114300" simplePos="0" relativeHeight="251665920" behindDoc="0" locked="0" layoutInCell="1" allowOverlap="1" wp14:anchorId="1723F7B1" wp14:editId="3CAF9885">
          <wp:simplePos x="0" y="0"/>
          <wp:positionH relativeFrom="margin">
            <wp:align>right</wp:align>
          </wp:positionH>
          <wp:positionV relativeFrom="paragraph">
            <wp:posOffset>-42412</wp:posOffset>
          </wp:positionV>
          <wp:extent cx="1445895" cy="48768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9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39EBDF60" wp14:editId="58ED50D6">
          <wp:simplePos x="0" y="0"/>
          <wp:positionH relativeFrom="margin">
            <wp:align>left</wp:align>
          </wp:positionH>
          <wp:positionV relativeFrom="page">
            <wp:posOffset>327660</wp:posOffset>
          </wp:positionV>
          <wp:extent cx="1814830" cy="51562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08A3"/>
    <w:multiLevelType w:val="hybridMultilevel"/>
    <w:tmpl w:val="0F7C4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2284E"/>
    <w:multiLevelType w:val="hybridMultilevel"/>
    <w:tmpl w:val="EED884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738054">
    <w:abstractNumId w:val="1"/>
  </w:num>
  <w:num w:numId="2" w16cid:durableId="1863012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7AwMTO0MDe2tDBQ0lEKTi0uzszPAykwrAUAZEggECwAAAA="/>
  </w:docVars>
  <w:rsids>
    <w:rsidRoot w:val="003B3995"/>
    <w:rsid w:val="00000114"/>
    <w:rsid w:val="00001FC9"/>
    <w:rsid w:val="0001016D"/>
    <w:rsid w:val="00011276"/>
    <w:rsid w:val="00013E6D"/>
    <w:rsid w:val="00016CAA"/>
    <w:rsid w:val="00034276"/>
    <w:rsid w:val="00036913"/>
    <w:rsid w:val="000373D4"/>
    <w:rsid w:val="0004157A"/>
    <w:rsid w:val="00046391"/>
    <w:rsid w:val="00053AA8"/>
    <w:rsid w:val="000661F0"/>
    <w:rsid w:val="000665DB"/>
    <w:rsid w:val="00067549"/>
    <w:rsid w:val="0007421F"/>
    <w:rsid w:val="00081AEA"/>
    <w:rsid w:val="00085089"/>
    <w:rsid w:val="00086BC7"/>
    <w:rsid w:val="00091D7D"/>
    <w:rsid w:val="000A2387"/>
    <w:rsid w:val="000C0796"/>
    <w:rsid w:val="000C3FD7"/>
    <w:rsid w:val="000D1E96"/>
    <w:rsid w:val="000E0577"/>
    <w:rsid w:val="000E235B"/>
    <w:rsid w:val="000E2AD1"/>
    <w:rsid w:val="000E769F"/>
    <w:rsid w:val="000F026A"/>
    <w:rsid w:val="000F104A"/>
    <w:rsid w:val="000F2F93"/>
    <w:rsid w:val="00104389"/>
    <w:rsid w:val="001045D9"/>
    <w:rsid w:val="00106278"/>
    <w:rsid w:val="00114891"/>
    <w:rsid w:val="00115C41"/>
    <w:rsid w:val="001203D4"/>
    <w:rsid w:val="00124DF2"/>
    <w:rsid w:val="00124F0C"/>
    <w:rsid w:val="0012609C"/>
    <w:rsid w:val="0012750E"/>
    <w:rsid w:val="00132F57"/>
    <w:rsid w:val="001372C1"/>
    <w:rsid w:val="0014445E"/>
    <w:rsid w:val="0014724F"/>
    <w:rsid w:val="001542D3"/>
    <w:rsid w:val="00156172"/>
    <w:rsid w:val="0016268C"/>
    <w:rsid w:val="00163199"/>
    <w:rsid w:val="00164B7A"/>
    <w:rsid w:val="00164BDE"/>
    <w:rsid w:val="00165EDD"/>
    <w:rsid w:val="00180232"/>
    <w:rsid w:val="0019029E"/>
    <w:rsid w:val="001921C0"/>
    <w:rsid w:val="0019324E"/>
    <w:rsid w:val="001947D7"/>
    <w:rsid w:val="001A38E6"/>
    <w:rsid w:val="001B10C6"/>
    <w:rsid w:val="001B1388"/>
    <w:rsid w:val="001B6DC8"/>
    <w:rsid w:val="001B73A8"/>
    <w:rsid w:val="001B7B38"/>
    <w:rsid w:val="001C224F"/>
    <w:rsid w:val="001C7343"/>
    <w:rsid w:val="001C7DBA"/>
    <w:rsid w:val="001D5B6D"/>
    <w:rsid w:val="001D6EAE"/>
    <w:rsid w:val="001E03EA"/>
    <w:rsid w:val="001F188F"/>
    <w:rsid w:val="001F2242"/>
    <w:rsid w:val="001F2ECA"/>
    <w:rsid w:val="00206E96"/>
    <w:rsid w:val="0021017B"/>
    <w:rsid w:val="00216F29"/>
    <w:rsid w:val="0021777B"/>
    <w:rsid w:val="00220219"/>
    <w:rsid w:val="0022408C"/>
    <w:rsid w:val="002258FD"/>
    <w:rsid w:val="00226E8E"/>
    <w:rsid w:val="00234272"/>
    <w:rsid w:val="00235DEE"/>
    <w:rsid w:val="00241CBC"/>
    <w:rsid w:val="00253460"/>
    <w:rsid w:val="002556F4"/>
    <w:rsid w:val="00260F21"/>
    <w:rsid w:val="002668D8"/>
    <w:rsid w:val="00267155"/>
    <w:rsid w:val="00267565"/>
    <w:rsid w:val="002719EF"/>
    <w:rsid w:val="00276DCA"/>
    <w:rsid w:val="00276EB6"/>
    <w:rsid w:val="00284B91"/>
    <w:rsid w:val="002A58F9"/>
    <w:rsid w:val="002A76E1"/>
    <w:rsid w:val="002B60D4"/>
    <w:rsid w:val="002C0C64"/>
    <w:rsid w:val="002C426F"/>
    <w:rsid w:val="002C449D"/>
    <w:rsid w:val="002C65BA"/>
    <w:rsid w:val="002D38F7"/>
    <w:rsid w:val="002D4422"/>
    <w:rsid w:val="002D78CC"/>
    <w:rsid w:val="002E003C"/>
    <w:rsid w:val="002E04C3"/>
    <w:rsid w:val="002E3D18"/>
    <w:rsid w:val="002E5002"/>
    <w:rsid w:val="002F05BA"/>
    <w:rsid w:val="00303B18"/>
    <w:rsid w:val="003059BE"/>
    <w:rsid w:val="0030645D"/>
    <w:rsid w:val="00310249"/>
    <w:rsid w:val="0031244B"/>
    <w:rsid w:val="00314FAE"/>
    <w:rsid w:val="00334A80"/>
    <w:rsid w:val="003425B6"/>
    <w:rsid w:val="003506BA"/>
    <w:rsid w:val="00356E9C"/>
    <w:rsid w:val="00361320"/>
    <w:rsid w:val="003614AC"/>
    <w:rsid w:val="0036171E"/>
    <w:rsid w:val="00366B56"/>
    <w:rsid w:val="003774A4"/>
    <w:rsid w:val="003817E0"/>
    <w:rsid w:val="003840B8"/>
    <w:rsid w:val="00384A20"/>
    <w:rsid w:val="00391015"/>
    <w:rsid w:val="00394637"/>
    <w:rsid w:val="0039699A"/>
    <w:rsid w:val="00396CE5"/>
    <w:rsid w:val="003A0D75"/>
    <w:rsid w:val="003A7851"/>
    <w:rsid w:val="003B3995"/>
    <w:rsid w:val="003B5750"/>
    <w:rsid w:val="003B7F57"/>
    <w:rsid w:val="003C2EC3"/>
    <w:rsid w:val="003C3CD2"/>
    <w:rsid w:val="003D634E"/>
    <w:rsid w:val="003D63F5"/>
    <w:rsid w:val="003D6A83"/>
    <w:rsid w:val="003F20E8"/>
    <w:rsid w:val="003F3C09"/>
    <w:rsid w:val="0040649E"/>
    <w:rsid w:val="00411803"/>
    <w:rsid w:val="00413832"/>
    <w:rsid w:val="0042470C"/>
    <w:rsid w:val="004300E1"/>
    <w:rsid w:val="004429C9"/>
    <w:rsid w:val="00452017"/>
    <w:rsid w:val="00456E33"/>
    <w:rsid w:val="0047330B"/>
    <w:rsid w:val="00477AB2"/>
    <w:rsid w:val="00481CD7"/>
    <w:rsid w:val="0048617E"/>
    <w:rsid w:val="00490322"/>
    <w:rsid w:val="00491A8C"/>
    <w:rsid w:val="004971BC"/>
    <w:rsid w:val="004B79C8"/>
    <w:rsid w:val="004C0F44"/>
    <w:rsid w:val="004D5B41"/>
    <w:rsid w:val="004D6C38"/>
    <w:rsid w:val="004D6E28"/>
    <w:rsid w:val="004F149A"/>
    <w:rsid w:val="005016F9"/>
    <w:rsid w:val="005043C3"/>
    <w:rsid w:val="0050521A"/>
    <w:rsid w:val="00506196"/>
    <w:rsid w:val="0051477C"/>
    <w:rsid w:val="00521071"/>
    <w:rsid w:val="005254DF"/>
    <w:rsid w:val="00527629"/>
    <w:rsid w:val="005374C1"/>
    <w:rsid w:val="00537E2F"/>
    <w:rsid w:val="00545B31"/>
    <w:rsid w:val="005506E2"/>
    <w:rsid w:val="005604EF"/>
    <w:rsid w:val="00561171"/>
    <w:rsid w:val="00562C21"/>
    <w:rsid w:val="00564D26"/>
    <w:rsid w:val="00565FBF"/>
    <w:rsid w:val="005807A8"/>
    <w:rsid w:val="00580FA5"/>
    <w:rsid w:val="00586AB3"/>
    <w:rsid w:val="005877CB"/>
    <w:rsid w:val="00590CE2"/>
    <w:rsid w:val="00594137"/>
    <w:rsid w:val="005A0A1D"/>
    <w:rsid w:val="005A5A9F"/>
    <w:rsid w:val="005A6A6D"/>
    <w:rsid w:val="005B7911"/>
    <w:rsid w:val="005D4EFE"/>
    <w:rsid w:val="005F1513"/>
    <w:rsid w:val="005F2E44"/>
    <w:rsid w:val="005F3DEC"/>
    <w:rsid w:val="005F5127"/>
    <w:rsid w:val="005F52AC"/>
    <w:rsid w:val="00600196"/>
    <w:rsid w:val="0060083D"/>
    <w:rsid w:val="00601BFA"/>
    <w:rsid w:val="00602F6A"/>
    <w:rsid w:val="00602FFE"/>
    <w:rsid w:val="00607F2C"/>
    <w:rsid w:val="006164F0"/>
    <w:rsid w:val="00617972"/>
    <w:rsid w:val="006232D0"/>
    <w:rsid w:val="00624222"/>
    <w:rsid w:val="00625088"/>
    <w:rsid w:val="00625836"/>
    <w:rsid w:val="00631DEE"/>
    <w:rsid w:val="006359E2"/>
    <w:rsid w:val="00641349"/>
    <w:rsid w:val="0064733F"/>
    <w:rsid w:val="0065560A"/>
    <w:rsid w:val="00671D45"/>
    <w:rsid w:val="00671DF1"/>
    <w:rsid w:val="0067239E"/>
    <w:rsid w:val="00672B98"/>
    <w:rsid w:val="006816A1"/>
    <w:rsid w:val="00685F9F"/>
    <w:rsid w:val="00687403"/>
    <w:rsid w:val="0069626F"/>
    <w:rsid w:val="006A12FC"/>
    <w:rsid w:val="006A64FD"/>
    <w:rsid w:val="006A66AB"/>
    <w:rsid w:val="006C3FF9"/>
    <w:rsid w:val="006D3708"/>
    <w:rsid w:val="006D38C9"/>
    <w:rsid w:val="006D7319"/>
    <w:rsid w:val="006E0F26"/>
    <w:rsid w:val="006E35E7"/>
    <w:rsid w:val="006F3904"/>
    <w:rsid w:val="006F5D44"/>
    <w:rsid w:val="00700F21"/>
    <w:rsid w:val="007064E5"/>
    <w:rsid w:val="00710E6E"/>
    <w:rsid w:val="00711204"/>
    <w:rsid w:val="00711B1E"/>
    <w:rsid w:val="0072141B"/>
    <w:rsid w:val="00724BE7"/>
    <w:rsid w:val="007326FE"/>
    <w:rsid w:val="00742F69"/>
    <w:rsid w:val="007500FB"/>
    <w:rsid w:val="007637E2"/>
    <w:rsid w:val="00764B29"/>
    <w:rsid w:val="00771A7D"/>
    <w:rsid w:val="00772DFD"/>
    <w:rsid w:val="007803B1"/>
    <w:rsid w:val="007810A0"/>
    <w:rsid w:val="00782EBD"/>
    <w:rsid w:val="007919C1"/>
    <w:rsid w:val="00793414"/>
    <w:rsid w:val="007945D0"/>
    <w:rsid w:val="0079795B"/>
    <w:rsid w:val="007A3FDF"/>
    <w:rsid w:val="007B272F"/>
    <w:rsid w:val="007C1960"/>
    <w:rsid w:val="007C24A7"/>
    <w:rsid w:val="007C79C8"/>
    <w:rsid w:val="007E330B"/>
    <w:rsid w:val="007E4F56"/>
    <w:rsid w:val="007E6055"/>
    <w:rsid w:val="00800EA9"/>
    <w:rsid w:val="00814357"/>
    <w:rsid w:val="00817A81"/>
    <w:rsid w:val="00822C48"/>
    <w:rsid w:val="00824EB5"/>
    <w:rsid w:val="0082528D"/>
    <w:rsid w:val="00832F13"/>
    <w:rsid w:val="00834368"/>
    <w:rsid w:val="008421FE"/>
    <w:rsid w:val="0085282F"/>
    <w:rsid w:val="00861420"/>
    <w:rsid w:val="008640AE"/>
    <w:rsid w:val="00865106"/>
    <w:rsid w:val="00871234"/>
    <w:rsid w:val="00874B04"/>
    <w:rsid w:val="00874B25"/>
    <w:rsid w:val="00876559"/>
    <w:rsid w:val="008820D4"/>
    <w:rsid w:val="00883784"/>
    <w:rsid w:val="008867FC"/>
    <w:rsid w:val="00895994"/>
    <w:rsid w:val="008B3E06"/>
    <w:rsid w:val="008C0BCA"/>
    <w:rsid w:val="008C301A"/>
    <w:rsid w:val="008D459D"/>
    <w:rsid w:val="008E24AE"/>
    <w:rsid w:val="008E2FDB"/>
    <w:rsid w:val="008E671A"/>
    <w:rsid w:val="008F0E93"/>
    <w:rsid w:val="00911997"/>
    <w:rsid w:val="00912002"/>
    <w:rsid w:val="009136B7"/>
    <w:rsid w:val="0091657B"/>
    <w:rsid w:val="009176AE"/>
    <w:rsid w:val="00920B6C"/>
    <w:rsid w:val="00922B28"/>
    <w:rsid w:val="009256FB"/>
    <w:rsid w:val="00930DCD"/>
    <w:rsid w:val="00934771"/>
    <w:rsid w:val="0093477E"/>
    <w:rsid w:val="00937E33"/>
    <w:rsid w:val="009418A5"/>
    <w:rsid w:val="00942AF3"/>
    <w:rsid w:val="009470AB"/>
    <w:rsid w:val="00947BF5"/>
    <w:rsid w:val="00952A82"/>
    <w:rsid w:val="00955590"/>
    <w:rsid w:val="009572DA"/>
    <w:rsid w:val="0096303B"/>
    <w:rsid w:val="009726A8"/>
    <w:rsid w:val="009837C6"/>
    <w:rsid w:val="009A0899"/>
    <w:rsid w:val="009A68DC"/>
    <w:rsid w:val="009B00AC"/>
    <w:rsid w:val="009B3063"/>
    <w:rsid w:val="009C0A39"/>
    <w:rsid w:val="009C3688"/>
    <w:rsid w:val="009C6EBE"/>
    <w:rsid w:val="009D168B"/>
    <w:rsid w:val="009D49BD"/>
    <w:rsid w:val="009D7FAA"/>
    <w:rsid w:val="009E2FF8"/>
    <w:rsid w:val="009E43A7"/>
    <w:rsid w:val="009E4F10"/>
    <w:rsid w:val="009F0D69"/>
    <w:rsid w:val="009F2EB7"/>
    <w:rsid w:val="009F40E0"/>
    <w:rsid w:val="00A00D12"/>
    <w:rsid w:val="00A01AD1"/>
    <w:rsid w:val="00A0711B"/>
    <w:rsid w:val="00A10A09"/>
    <w:rsid w:val="00A11E9D"/>
    <w:rsid w:val="00A16DEF"/>
    <w:rsid w:val="00A35F99"/>
    <w:rsid w:val="00A42788"/>
    <w:rsid w:val="00A543E3"/>
    <w:rsid w:val="00A561FB"/>
    <w:rsid w:val="00A70187"/>
    <w:rsid w:val="00A70205"/>
    <w:rsid w:val="00A70456"/>
    <w:rsid w:val="00A71F17"/>
    <w:rsid w:val="00A802BE"/>
    <w:rsid w:val="00A80452"/>
    <w:rsid w:val="00A80B04"/>
    <w:rsid w:val="00A83CB1"/>
    <w:rsid w:val="00A84B1D"/>
    <w:rsid w:val="00A8703F"/>
    <w:rsid w:val="00A91771"/>
    <w:rsid w:val="00A91824"/>
    <w:rsid w:val="00A91E2F"/>
    <w:rsid w:val="00A97340"/>
    <w:rsid w:val="00AC4668"/>
    <w:rsid w:val="00AC7CFC"/>
    <w:rsid w:val="00AD0C6A"/>
    <w:rsid w:val="00AD1803"/>
    <w:rsid w:val="00AD7A06"/>
    <w:rsid w:val="00AF43A9"/>
    <w:rsid w:val="00AF4886"/>
    <w:rsid w:val="00AF5FA6"/>
    <w:rsid w:val="00AF7256"/>
    <w:rsid w:val="00B00FD0"/>
    <w:rsid w:val="00B032FF"/>
    <w:rsid w:val="00B040F4"/>
    <w:rsid w:val="00B15F60"/>
    <w:rsid w:val="00B20E02"/>
    <w:rsid w:val="00B2700C"/>
    <w:rsid w:val="00B40C63"/>
    <w:rsid w:val="00B410F0"/>
    <w:rsid w:val="00B55DF5"/>
    <w:rsid w:val="00B605F8"/>
    <w:rsid w:val="00B622DA"/>
    <w:rsid w:val="00B64041"/>
    <w:rsid w:val="00B64F9F"/>
    <w:rsid w:val="00B65A38"/>
    <w:rsid w:val="00B66FBB"/>
    <w:rsid w:val="00B735D5"/>
    <w:rsid w:val="00B7392A"/>
    <w:rsid w:val="00B814E3"/>
    <w:rsid w:val="00B9285A"/>
    <w:rsid w:val="00B93D44"/>
    <w:rsid w:val="00B97AFF"/>
    <w:rsid w:val="00BA0269"/>
    <w:rsid w:val="00BA4C09"/>
    <w:rsid w:val="00BB706D"/>
    <w:rsid w:val="00BB75A7"/>
    <w:rsid w:val="00BC3D65"/>
    <w:rsid w:val="00BC70D9"/>
    <w:rsid w:val="00BD008D"/>
    <w:rsid w:val="00BD0BEA"/>
    <w:rsid w:val="00BD11C9"/>
    <w:rsid w:val="00BD1895"/>
    <w:rsid w:val="00BE3340"/>
    <w:rsid w:val="00BE4B11"/>
    <w:rsid w:val="00BE4DF1"/>
    <w:rsid w:val="00BE751E"/>
    <w:rsid w:val="00BF31E8"/>
    <w:rsid w:val="00BF5D61"/>
    <w:rsid w:val="00BF6B1B"/>
    <w:rsid w:val="00C01B4B"/>
    <w:rsid w:val="00C04A60"/>
    <w:rsid w:val="00C06C45"/>
    <w:rsid w:val="00C104A8"/>
    <w:rsid w:val="00C10A55"/>
    <w:rsid w:val="00C12CF3"/>
    <w:rsid w:val="00C20E60"/>
    <w:rsid w:val="00C2767A"/>
    <w:rsid w:val="00C33A5B"/>
    <w:rsid w:val="00C35F76"/>
    <w:rsid w:val="00C374AA"/>
    <w:rsid w:val="00C43604"/>
    <w:rsid w:val="00C44A45"/>
    <w:rsid w:val="00C51076"/>
    <w:rsid w:val="00C51D51"/>
    <w:rsid w:val="00C52C5E"/>
    <w:rsid w:val="00C568F3"/>
    <w:rsid w:val="00C72322"/>
    <w:rsid w:val="00C80AEE"/>
    <w:rsid w:val="00C83409"/>
    <w:rsid w:val="00C916A0"/>
    <w:rsid w:val="00C928B2"/>
    <w:rsid w:val="00CB1152"/>
    <w:rsid w:val="00CB62BD"/>
    <w:rsid w:val="00CB68C0"/>
    <w:rsid w:val="00CC33E6"/>
    <w:rsid w:val="00CC6D21"/>
    <w:rsid w:val="00CC7F8C"/>
    <w:rsid w:val="00CD0035"/>
    <w:rsid w:val="00CE5005"/>
    <w:rsid w:val="00CF0A53"/>
    <w:rsid w:val="00CF4222"/>
    <w:rsid w:val="00CF4904"/>
    <w:rsid w:val="00CF622F"/>
    <w:rsid w:val="00D10DCF"/>
    <w:rsid w:val="00D16C57"/>
    <w:rsid w:val="00D17B37"/>
    <w:rsid w:val="00D23BF5"/>
    <w:rsid w:val="00D243F8"/>
    <w:rsid w:val="00D24A71"/>
    <w:rsid w:val="00D27F47"/>
    <w:rsid w:val="00D333B4"/>
    <w:rsid w:val="00D35FA9"/>
    <w:rsid w:val="00D43493"/>
    <w:rsid w:val="00D4400E"/>
    <w:rsid w:val="00D52BFD"/>
    <w:rsid w:val="00D53872"/>
    <w:rsid w:val="00D62EBA"/>
    <w:rsid w:val="00D64852"/>
    <w:rsid w:val="00D66CF6"/>
    <w:rsid w:val="00D71585"/>
    <w:rsid w:val="00D71D6C"/>
    <w:rsid w:val="00D751DA"/>
    <w:rsid w:val="00D776FD"/>
    <w:rsid w:val="00D81B02"/>
    <w:rsid w:val="00D8328C"/>
    <w:rsid w:val="00D833F1"/>
    <w:rsid w:val="00D84EA7"/>
    <w:rsid w:val="00D90FFB"/>
    <w:rsid w:val="00D94609"/>
    <w:rsid w:val="00D95973"/>
    <w:rsid w:val="00DA34C0"/>
    <w:rsid w:val="00DA3641"/>
    <w:rsid w:val="00DC15FD"/>
    <w:rsid w:val="00DC17A8"/>
    <w:rsid w:val="00DC2C1C"/>
    <w:rsid w:val="00DC3447"/>
    <w:rsid w:val="00DC39B6"/>
    <w:rsid w:val="00DC4978"/>
    <w:rsid w:val="00DC6E44"/>
    <w:rsid w:val="00DD4190"/>
    <w:rsid w:val="00DD4E98"/>
    <w:rsid w:val="00DE0B64"/>
    <w:rsid w:val="00DF1613"/>
    <w:rsid w:val="00DF3AF0"/>
    <w:rsid w:val="00DF68DB"/>
    <w:rsid w:val="00DF74CC"/>
    <w:rsid w:val="00E021C0"/>
    <w:rsid w:val="00E029A2"/>
    <w:rsid w:val="00E21D52"/>
    <w:rsid w:val="00E21D71"/>
    <w:rsid w:val="00E26296"/>
    <w:rsid w:val="00E36876"/>
    <w:rsid w:val="00E36E11"/>
    <w:rsid w:val="00E41402"/>
    <w:rsid w:val="00E42877"/>
    <w:rsid w:val="00E428CD"/>
    <w:rsid w:val="00E43DEA"/>
    <w:rsid w:val="00E46915"/>
    <w:rsid w:val="00E50E46"/>
    <w:rsid w:val="00E5708A"/>
    <w:rsid w:val="00E63FB1"/>
    <w:rsid w:val="00E71394"/>
    <w:rsid w:val="00E714B3"/>
    <w:rsid w:val="00E80A48"/>
    <w:rsid w:val="00E816A4"/>
    <w:rsid w:val="00E85838"/>
    <w:rsid w:val="00E90820"/>
    <w:rsid w:val="00E9159A"/>
    <w:rsid w:val="00E92903"/>
    <w:rsid w:val="00E958A0"/>
    <w:rsid w:val="00E97995"/>
    <w:rsid w:val="00EB7167"/>
    <w:rsid w:val="00EB7473"/>
    <w:rsid w:val="00EC6E62"/>
    <w:rsid w:val="00EC725A"/>
    <w:rsid w:val="00EC7868"/>
    <w:rsid w:val="00ED00CA"/>
    <w:rsid w:val="00ED0BDF"/>
    <w:rsid w:val="00ED3D6D"/>
    <w:rsid w:val="00ED7B18"/>
    <w:rsid w:val="00ED7C16"/>
    <w:rsid w:val="00ED7C55"/>
    <w:rsid w:val="00EE158A"/>
    <w:rsid w:val="00EE2DC3"/>
    <w:rsid w:val="00EE6FDB"/>
    <w:rsid w:val="00EF003E"/>
    <w:rsid w:val="00EF2C1D"/>
    <w:rsid w:val="00EF485F"/>
    <w:rsid w:val="00EF55AC"/>
    <w:rsid w:val="00EF5B06"/>
    <w:rsid w:val="00EF7351"/>
    <w:rsid w:val="00F02007"/>
    <w:rsid w:val="00F03723"/>
    <w:rsid w:val="00F118F9"/>
    <w:rsid w:val="00F2496D"/>
    <w:rsid w:val="00F37F0A"/>
    <w:rsid w:val="00F42291"/>
    <w:rsid w:val="00F4345E"/>
    <w:rsid w:val="00F442B6"/>
    <w:rsid w:val="00F4567C"/>
    <w:rsid w:val="00F45B95"/>
    <w:rsid w:val="00F51DB7"/>
    <w:rsid w:val="00F53F5F"/>
    <w:rsid w:val="00F55FA6"/>
    <w:rsid w:val="00F62068"/>
    <w:rsid w:val="00F62C39"/>
    <w:rsid w:val="00F75BC0"/>
    <w:rsid w:val="00F76912"/>
    <w:rsid w:val="00F80319"/>
    <w:rsid w:val="00F8727A"/>
    <w:rsid w:val="00F87485"/>
    <w:rsid w:val="00F92D40"/>
    <w:rsid w:val="00FA15A5"/>
    <w:rsid w:val="00FA23B4"/>
    <w:rsid w:val="00FA24D1"/>
    <w:rsid w:val="00FA5D3B"/>
    <w:rsid w:val="00FA6389"/>
    <w:rsid w:val="00FB2E65"/>
    <w:rsid w:val="00FB3071"/>
    <w:rsid w:val="00FC48B0"/>
    <w:rsid w:val="00FD0481"/>
    <w:rsid w:val="00FD0E18"/>
    <w:rsid w:val="00FD14BC"/>
    <w:rsid w:val="00FD58BD"/>
    <w:rsid w:val="00FE69CD"/>
    <w:rsid w:val="00FE7921"/>
    <w:rsid w:val="00FF4BD3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2ACBA"/>
  <w15:docId w15:val="{3780811F-341D-40F7-8771-A2D8207C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282F"/>
  </w:style>
  <w:style w:type="paragraph" w:styleId="Stopka">
    <w:name w:val="footer"/>
    <w:basedOn w:val="Normalny"/>
    <w:link w:val="Stopka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282F"/>
  </w:style>
  <w:style w:type="character" w:styleId="Hipercze">
    <w:name w:val="Hyperlink"/>
    <w:rsid w:val="002C449D"/>
    <w:rPr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C449D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EF485F"/>
    <w:pPr>
      <w:ind w:left="720"/>
      <w:contextualSpacing/>
    </w:pPr>
    <w:rPr>
      <w:rFonts w:eastAsiaTheme="minorHAnsi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64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15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15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15A5"/>
    <w:rPr>
      <w:vertAlign w:val="superscript"/>
    </w:rPr>
  </w:style>
  <w:style w:type="paragraph" w:customStyle="1" w:styleId="gmail-msolistparagraph">
    <w:name w:val="gmail-msolistparagraph"/>
    <w:basedOn w:val="Normalny"/>
    <w:uiPriority w:val="99"/>
    <w:rsid w:val="00C20E60"/>
    <w:pPr>
      <w:spacing w:after="0" w:line="240" w:lineRule="auto"/>
    </w:pPr>
    <w:rPr>
      <w:rFonts w:ascii="Calibri" w:eastAsiaTheme="minorHAnsi" w:hAnsi="Calibri" w:cs="Calibri"/>
      <w:u w:color="000000"/>
    </w:rPr>
  </w:style>
  <w:style w:type="character" w:customStyle="1" w:styleId="mark8ovpvx8xb">
    <w:name w:val="mark8ovpvx8xb"/>
    <w:basedOn w:val="Domylnaczcionkaakapitu"/>
    <w:rsid w:val="00C52C5E"/>
  </w:style>
  <w:style w:type="paragraph" w:customStyle="1" w:styleId="Normalny1">
    <w:name w:val="Normalny1"/>
    <w:uiPriority w:val="99"/>
    <w:rsid w:val="00E41402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bdr w:val="nil"/>
    </w:rPr>
  </w:style>
  <w:style w:type="paragraph" w:styleId="Bezodstpw">
    <w:name w:val="No Spacing"/>
    <w:uiPriority w:val="1"/>
    <w:qFormat/>
    <w:rsid w:val="00C374AA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DF68DB"/>
    <w:rPr>
      <w:b/>
      <w:bCs/>
    </w:rPr>
  </w:style>
  <w:style w:type="character" w:styleId="Uwydatnienie">
    <w:name w:val="Emphasis"/>
    <w:basedOn w:val="Domylnaczcionkaakapitu"/>
    <w:uiPriority w:val="20"/>
    <w:qFormat/>
    <w:rsid w:val="00D84EA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4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40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0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4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21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6C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D6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moscicka@innervalue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.kleczkowski@innervalue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8D4C6-921C-4BC7-A405-8BAEABB6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06</Words>
  <Characters>3562</Characters>
  <Application>Microsoft Office Word</Application>
  <DocSecurity>0</DocSecurity>
  <Lines>67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Kleczkowski</dc:creator>
  <cp:lastModifiedBy>Krzysztof Kleczkowski</cp:lastModifiedBy>
  <cp:revision>4</cp:revision>
  <dcterms:created xsi:type="dcterms:W3CDTF">2022-06-20T13:47:00Z</dcterms:created>
  <dcterms:modified xsi:type="dcterms:W3CDTF">2022-06-20T14:10:00Z</dcterms:modified>
</cp:coreProperties>
</file>